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C5B48D" w14:textId="77777777" w:rsidR="00D56CEA" w:rsidRDefault="00D56CEA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D365DC6" w14:textId="552FD9DC" w:rsidR="00826B4D" w:rsidRPr="00B15160" w:rsidRDefault="00D265D1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rFonts w:eastAsia="Calibri"/>
          <w:b/>
          <w:bCs/>
          <w:sz w:val="24"/>
          <w:szCs w:val="24"/>
          <w:lang w:val="ro-RO" w:bidi="en-US"/>
        </w:rPr>
        <w:t xml:space="preserve">R40 </w:t>
      </w:r>
      <w:r w:rsidR="00826B4D" w:rsidRPr="00B15160">
        <w:rPr>
          <w:rFonts w:eastAsia="Calibri"/>
          <w:b/>
          <w:bCs/>
          <w:sz w:val="24"/>
          <w:szCs w:val="24"/>
          <w:lang w:val="ro-RO" w:bidi="en-US"/>
        </w:rPr>
        <w:t>Anexa 2</w:t>
      </w:r>
    </w:p>
    <w:p w14:paraId="29B86600" w14:textId="77777777" w:rsidR="00E81962" w:rsidRPr="00B15160" w:rsidRDefault="00E81962" w:rsidP="00826B4D">
      <w:pPr>
        <w:tabs>
          <w:tab w:val="left" w:pos="1125"/>
        </w:tabs>
        <w:spacing w:line="276" w:lineRule="auto"/>
        <w:jc w:val="center"/>
        <w:rPr>
          <w:rFonts w:eastAsia="Calibri"/>
          <w:b/>
          <w:bCs/>
          <w:sz w:val="24"/>
          <w:szCs w:val="24"/>
          <w:lang w:val="ro-RO" w:bidi="en-US"/>
        </w:rPr>
      </w:pPr>
    </w:p>
    <w:p w14:paraId="7D4C0D1D" w14:textId="77777777" w:rsidR="00D56CEA" w:rsidRDefault="00D56CEA" w:rsidP="00826B4D">
      <w:pPr>
        <w:tabs>
          <w:tab w:val="left" w:pos="1125"/>
        </w:tabs>
        <w:spacing w:line="276" w:lineRule="auto"/>
        <w:jc w:val="center"/>
        <w:rPr>
          <w:rFonts w:eastAsia="Calibri"/>
          <w:b/>
          <w:bCs/>
          <w:sz w:val="24"/>
          <w:szCs w:val="24"/>
          <w:lang w:val="ro-RO" w:bidi="en-US"/>
        </w:rPr>
      </w:pPr>
    </w:p>
    <w:p w14:paraId="222DC539" w14:textId="2F236E52" w:rsidR="00826B4D" w:rsidRPr="00B15160" w:rsidRDefault="00826B4D" w:rsidP="00826B4D">
      <w:pPr>
        <w:tabs>
          <w:tab w:val="left" w:pos="1125"/>
        </w:tabs>
        <w:spacing w:line="276" w:lineRule="auto"/>
        <w:jc w:val="center"/>
        <w:rPr>
          <w:rFonts w:eastAsia="Calibri"/>
          <w:b/>
          <w:bCs/>
          <w:sz w:val="24"/>
          <w:szCs w:val="24"/>
          <w:lang w:val="ro-RO" w:bidi="en-US"/>
        </w:rPr>
      </w:pPr>
      <w:r w:rsidRPr="00B15160">
        <w:rPr>
          <w:rFonts w:eastAsia="Calibri"/>
          <w:b/>
          <w:bCs/>
          <w:sz w:val="24"/>
          <w:szCs w:val="24"/>
          <w:lang w:val="ro-RO" w:bidi="en-US"/>
        </w:rPr>
        <w:t>Structura Raportului de evaluare internă (REI)</w:t>
      </w:r>
    </w:p>
    <w:p w14:paraId="50F3F086" w14:textId="77777777" w:rsidR="00826B4D" w:rsidRPr="00B15160" w:rsidRDefault="00826B4D" w:rsidP="00826B4D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395F3632" w14:textId="77777777" w:rsidR="00826B4D" w:rsidRPr="00B15160" w:rsidRDefault="00826B4D" w:rsidP="00826B4D">
      <w:pPr>
        <w:jc w:val="both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CUPRINS</w:t>
      </w:r>
    </w:p>
    <w:p w14:paraId="14AEFD20" w14:textId="77777777" w:rsidR="00826B4D" w:rsidRPr="00B15160" w:rsidRDefault="00826B4D" w:rsidP="00826B4D">
      <w:pPr>
        <w:jc w:val="both"/>
        <w:rPr>
          <w:sz w:val="24"/>
          <w:szCs w:val="24"/>
          <w:lang w:val="ro-RO"/>
        </w:rPr>
      </w:pPr>
    </w:p>
    <w:p w14:paraId="183169C0" w14:textId="77777777" w:rsidR="00826B4D" w:rsidRPr="00B15160" w:rsidRDefault="00826B4D" w:rsidP="00826B4D">
      <w:pPr>
        <w:pStyle w:val="BodyText"/>
        <w:spacing w:before="5"/>
        <w:rPr>
          <w:b/>
          <w:bCs/>
          <w:sz w:val="24"/>
          <w:szCs w:val="24"/>
          <w:lang w:val="ro-RO"/>
        </w:rPr>
      </w:pPr>
      <w:r w:rsidRPr="00B15160">
        <w:rPr>
          <w:b/>
          <w:bCs/>
          <w:sz w:val="24"/>
          <w:szCs w:val="24"/>
          <w:lang w:val="ro-RO"/>
        </w:rPr>
        <w:t xml:space="preserve">I. Informații generale </w:t>
      </w:r>
    </w:p>
    <w:p w14:paraId="3AB2BC46" w14:textId="77777777" w:rsidR="00826B4D" w:rsidRPr="00B15160" w:rsidRDefault="00826B4D" w:rsidP="00772D94">
      <w:pPr>
        <w:pStyle w:val="BodyText"/>
        <w:spacing w:before="5"/>
        <w:ind w:left="720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 xml:space="preserve">I.1. Descriere generală a </w:t>
      </w:r>
      <w:r w:rsidR="00A5222F" w:rsidRPr="00B15160">
        <w:rPr>
          <w:sz w:val="24"/>
          <w:szCs w:val="24"/>
          <w:lang w:val="ro-RO"/>
        </w:rPr>
        <w:t>universității</w:t>
      </w:r>
    </w:p>
    <w:p w14:paraId="75ED94E1" w14:textId="77777777" w:rsidR="00826B4D" w:rsidRPr="00B15160" w:rsidRDefault="00826B4D" w:rsidP="00772D94">
      <w:pPr>
        <w:pStyle w:val="BodyText"/>
        <w:spacing w:before="5"/>
        <w:ind w:left="720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(Înființare, evoluție, misiune, guvernanță, structură, programe/domenii de studii universitare, parcurgerea procedurilor de evaluare externă a calității educației)</w:t>
      </w:r>
    </w:p>
    <w:p w14:paraId="36757892" w14:textId="77777777" w:rsidR="00826B4D" w:rsidRPr="00B15160" w:rsidRDefault="00826B4D" w:rsidP="00772D94">
      <w:pPr>
        <w:pStyle w:val="BodyText"/>
        <w:spacing w:before="5"/>
        <w:ind w:left="720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 xml:space="preserve">I.2. Descriere generală a </w:t>
      </w:r>
      <w:r w:rsidR="00A5222F" w:rsidRPr="00B15160">
        <w:rPr>
          <w:sz w:val="24"/>
          <w:szCs w:val="24"/>
          <w:lang w:val="ro-RO"/>
        </w:rPr>
        <w:t>facultății organizatoare</w:t>
      </w:r>
      <w:r w:rsidRPr="00B15160">
        <w:rPr>
          <w:sz w:val="24"/>
          <w:szCs w:val="24"/>
          <w:lang w:val="ro-RO"/>
        </w:rPr>
        <w:t xml:space="preserve"> </w:t>
      </w:r>
    </w:p>
    <w:p w14:paraId="539F4431" w14:textId="77777777" w:rsidR="00826B4D" w:rsidRPr="00B15160" w:rsidRDefault="00826B4D" w:rsidP="00772D94">
      <w:pPr>
        <w:pStyle w:val="BodyText"/>
        <w:spacing w:before="5"/>
        <w:ind w:left="720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(Înființare, evoluție, guvernanță, structură, programe/domenii de studii universitare)</w:t>
      </w:r>
    </w:p>
    <w:p w14:paraId="2007ECC3" w14:textId="77777777" w:rsidR="00826B4D" w:rsidRPr="00B15160" w:rsidRDefault="00826B4D" w:rsidP="00772D94">
      <w:pPr>
        <w:pStyle w:val="BodyText"/>
        <w:spacing w:before="5"/>
        <w:ind w:left="720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 xml:space="preserve">I.3. Descriere generală a programului de studii universitare de licență </w:t>
      </w:r>
    </w:p>
    <w:p w14:paraId="6B12A9F6" w14:textId="77777777" w:rsidR="00826B4D" w:rsidRPr="00B15160" w:rsidRDefault="00826B4D" w:rsidP="00772D94">
      <w:pPr>
        <w:pStyle w:val="BodyText"/>
        <w:spacing w:before="5"/>
        <w:ind w:left="720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(Motivație înființare - în cazul autorizării de funcționare provizorie, respectiv, evoluție și/sau schimbări de la ultima procedură de evaluare externă a calității educației, în cazul procedurilor de acreditare sau menținere a acreditării, după caz)</w:t>
      </w:r>
    </w:p>
    <w:p w14:paraId="460F3A41" w14:textId="77777777" w:rsidR="00826B4D" w:rsidRPr="00B15160" w:rsidRDefault="00826B4D" w:rsidP="00826B4D">
      <w:pPr>
        <w:pStyle w:val="BodyText"/>
        <w:spacing w:before="5"/>
        <w:rPr>
          <w:b/>
          <w:bCs/>
          <w:sz w:val="24"/>
          <w:szCs w:val="24"/>
          <w:lang w:val="ro-RO"/>
        </w:rPr>
      </w:pPr>
      <w:r w:rsidRPr="00B15160">
        <w:rPr>
          <w:b/>
          <w:bCs/>
          <w:sz w:val="24"/>
          <w:szCs w:val="24"/>
          <w:lang w:val="ro-RO"/>
        </w:rPr>
        <w:t xml:space="preserve">II. </w:t>
      </w:r>
      <w:r w:rsidR="00A5222F" w:rsidRPr="00B15160">
        <w:rPr>
          <w:b/>
          <w:bCs/>
          <w:sz w:val="24"/>
          <w:szCs w:val="24"/>
          <w:lang w:val="ro-RO"/>
        </w:rPr>
        <w:t>Conținutul r</w:t>
      </w:r>
      <w:r w:rsidRPr="00B15160">
        <w:rPr>
          <w:b/>
          <w:bCs/>
          <w:sz w:val="24"/>
          <w:szCs w:val="24"/>
          <w:lang w:val="ro-RO"/>
        </w:rPr>
        <w:t xml:space="preserve">aportului de evaluare internă </w:t>
      </w:r>
    </w:p>
    <w:p w14:paraId="513A9B11" w14:textId="77777777" w:rsidR="00826B4D" w:rsidRPr="00B15160" w:rsidRDefault="00826B4D" w:rsidP="00826B4D">
      <w:pPr>
        <w:pStyle w:val="BodyText"/>
        <w:spacing w:before="5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(etape, standarde și indicatori de performanță, implicarea părților interesate)</w:t>
      </w:r>
    </w:p>
    <w:p w14:paraId="505BB1A4" w14:textId="77777777" w:rsidR="00826B4D" w:rsidRPr="00B15160" w:rsidRDefault="00826B4D" w:rsidP="00826B4D">
      <w:pPr>
        <w:pStyle w:val="BodyText"/>
        <w:spacing w:before="5"/>
        <w:rPr>
          <w:sz w:val="24"/>
          <w:szCs w:val="24"/>
          <w:lang w:val="ro-RO"/>
        </w:rPr>
      </w:pPr>
      <w:r w:rsidRPr="00B15160">
        <w:rPr>
          <w:b/>
          <w:bCs/>
          <w:sz w:val="24"/>
          <w:szCs w:val="24"/>
          <w:lang w:val="ro-RO"/>
        </w:rPr>
        <w:t xml:space="preserve">III. Informații necesare pentru aprecierea gradului de îndeplinire a standardelor și indicatorilor de performanță </w:t>
      </w:r>
    </w:p>
    <w:p w14:paraId="68BAD1F1" w14:textId="77777777" w:rsidR="00826B4D" w:rsidRPr="00B15160" w:rsidRDefault="00826B4D" w:rsidP="00772D94">
      <w:pPr>
        <w:pStyle w:val="BodyText"/>
        <w:spacing w:before="5"/>
        <w:ind w:left="720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DOMENIUL</w:t>
      </w:r>
      <w:r w:rsidR="00A5222F" w:rsidRPr="00B15160">
        <w:rPr>
          <w:sz w:val="24"/>
          <w:szCs w:val="24"/>
          <w:lang w:val="ro-RO"/>
        </w:rPr>
        <w:t xml:space="preserve"> ..... </w:t>
      </w:r>
    </w:p>
    <w:p w14:paraId="621503EF" w14:textId="0BA9743D" w:rsidR="00A5222F" w:rsidRPr="00B15160" w:rsidRDefault="00826B4D" w:rsidP="00772D94">
      <w:pPr>
        <w:pStyle w:val="BodyText"/>
        <w:spacing w:before="5"/>
        <w:ind w:left="720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 xml:space="preserve">Criteriul </w:t>
      </w:r>
      <w:r w:rsidR="00A5222F" w:rsidRPr="00B15160">
        <w:rPr>
          <w:sz w:val="24"/>
          <w:szCs w:val="24"/>
          <w:lang w:val="ro-RO"/>
        </w:rPr>
        <w:t>.... (aferent fiecărui domeniu</w:t>
      </w:r>
      <w:r w:rsidR="00CE08ED">
        <w:rPr>
          <w:sz w:val="24"/>
          <w:szCs w:val="24"/>
          <w:lang w:val="ro-RO"/>
        </w:rPr>
        <w:t>)</w:t>
      </w:r>
      <w:bookmarkStart w:id="0" w:name="_GoBack"/>
      <w:bookmarkEnd w:id="0"/>
    </w:p>
    <w:p w14:paraId="5B44CB8D" w14:textId="77777777" w:rsidR="00351ED2" w:rsidRPr="00B15160" w:rsidRDefault="00351ED2" w:rsidP="00772D94">
      <w:pPr>
        <w:pStyle w:val="BodyText"/>
        <w:spacing w:before="5"/>
        <w:ind w:left="720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Standardul ... (aferent fiecărui criteriu)</w:t>
      </w:r>
    </w:p>
    <w:p w14:paraId="7941D75B" w14:textId="77777777" w:rsidR="00A5222F" w:rsidRPr="00B15160" w:rsidRDefault="00A5222F" w:rsidP="00772D94">
      <w:pPr>
        <w:pStyle w:val="BodyText"/>
        <w:spacing w:before="5"/>
        <w:ind w:left="720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 xml:space="preserve">Indicatorul ... (aferent fiecărui </w:t>
      </w:r>
      <w:r w:rsidR="00351ED2" w:rsidRPr="00B15160">
        <w:rPr>
          <w:sz w:val="24"/>
          <w:szCs w:val="24"/>
          <w:lang w:val="ro-RO"/>
        </w:rPr>
        <w:t>standard</w:t>
      </w:r>
      <w:r w:rsidRPr="00B15160">
        <w:rPr>
          <w:sz w:val="24"/>
          <w:szCs w:val="24"/>
          <w:lang w:val="ro-RO"/>
        </w:rPr>
        <w:t>)</w:t>
      </w:r>
    </w:p>
    <w:p w14:paraId="6DEFB6EA" w14:textId="77777777" w:rsidR="00870662" w:rsidRPr="00B15160" w:rsidRDefault="00870662" w:rsidP="00B3612D">
      <w:pPr>
        <w:pStyle w:val="ListParagraph"/>
        <w:widowControl/>
        <w:numPr>
          <w:ilvl w:val="0"/>
          <w:numId w:val="46"/>
        </w:numPr>
        <w:autoSpaceDE/>
        <w:autoSpaceDN/>
        <w:spacing w:before="0" w:after="160" w:line="259" w:lineRule="auto"/>
        <w:ind w:left="1418"/>
        <w:contextualSpacing/>
        <w:jc w:val="both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Prezentarea stării de fapt, susținută de documente și date (documentele sunt de preferință incluse prin linkuri în textul REI)</w:t>
      </w:r>
    </w:p>
    <w:p w14:paraId="20492EC3" w14:textId="77777777" w:rsidR="00870662" w:rsidRPr="00B15160" w:rsidRDefault="00870662" w:rsidP="00B3612D">
      <w:pPr>
        <w:pStyle w:val="ListParagraph"/>
        <w:widowControl/>
        <w:numPr>
          <w:ilvl w:val="0"/>
          <w:numId w:val="46"/>
        </w:numPr>
        <w:autoSpaceDE/>
        <w:autoSpaceDN/>
        <w:spacing w:before="0" w:after="160" w:line="259" w:lineRule="auto"/>
        <w:ind w:left="1418"/>
        <w:contextualSpacing/>
        <w:jc w:val="both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Analiza situației de fapt</w:t>
      </w:r>
    </w:p>
    <w:p w14:paraId="3293BD24" w14:textId="77777777" w:rsidR="00870662" w:rsidRPr="00B15160" w:rsidRDefault="00870662" w:rsidP="00B3612D">
      <w:pPr>
        <w:pStyle w:val="ListParagraph"/>
        <w:widowControl/>
        <w:numPr>
          <w:ilvl w:val="0"/>
          <w:numId w:val="46"/>
        </w:numPr>
        <w:autoSpaceDE/>
        <w:autoSpaceDN/>
        <w:spacing w:before="0" w:after="160" w:line="259" w:lineRule="auto"/>
        <w:ind w:left="1418"/>
        <w:contextualSpacing/>
        <w:jc w:val="both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Direcții viitoare de acțiune</w:t>
      </w:r>
    </w:p>
    <w:p w14:paraId="68CBE0CC" w14:textId="77777777" w:rsidR="00686803" w:rsidRPr="00B15160" w:rsidRDefault="00686803" w:rsidP="00686803">
      <w:pPr>
        <w:widowControl/>
        <w:autoSpaceDE/>
        <w:autoSpaceDN/>
        <w:spacing w:after="160" w:line="259" w:lineRule="auto"/>
        <w:ind w:left="1058"/>
        <w:contextualSpacing/>
        <w:jc w:val="both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(NB: se precizează pentru fiecare indicator)</w:t>
      </w:r>
    </w:p>
    <w:p w14:paraId="707BE054" w14:textId="77777777" w:rsidR="00870662" w:rsidRPr="00B15160" w:rsidRDefault="00870662" w:rsidP="00772D94">
      <w:pPr>
        <w:pStyle w:val="BodyText"/>
        <w:spacing w:before="5"/>
        <w:ind w:left="720"/>
        <w:rPr>
          <w:sz w:val="24"/>
          <w:szCs w:val="24"/>
          <w:lang w:val="ro-RO"/>
        </w:rPr>
      </w:pPr>
    </w:p>
    <w:p w14:paraId="5B59D7C5" w14:textId="77777777" w:rsidR="00826B4D" w:rsidRPr="00B15160" w:rsidRDefault="00826B4D" w:rsidP="00772D94">
      <w:pPr>
        <w:pStyle w:val="BodyText"/>
        <w:spacing w:before="5"/>
        <w:ind w:left="720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(...)</w:t>
      </w:r>
    </w:p>
    <w:p w14:paraId="20B79814" w14:textId="77777777" w:rsidR="00826B4D" w:rsidRPr="00B15160" w:rsidRDefault="00826B4D" w:rsidP="00826B4D">
      <w:pPr>
        <w:pStyle w:val="BodyText"/>
        <w:spacing w:before="5"/>
        <w:rPr>
          <w:b/>
          <w:bCs/>
          <w:sz w:val="24"/>
          <w:szCs w:val="24"/>
          <w:lang w:val="ro-RO"/>
        </w:rPr>
      </w:pPr>
      <w:r w:rsidRPr="00B15160">
        <w:rPr>
          <w:b/>
          <w:bCs/>
          <w:sz w:val="24"/>
          <w:szCs w:val="24"/>
          <w:lang w:val="ro-RO"/>
        </w:rPr>
        <w:t>IV. Recomandările și principalele concluzii rezultate în cadrul ultimei proceduri de evaluare externă a calității , și acțiunile întreprinse</w:t>
      </w:r>
    </w:p>
    <w:p w14:paraId="3E52063E" w14:textId="77777777" w:rsidR="00826B4D" w:rsidRPr="00B15160" w:rsidRDefault="00826B4D" w:rsidP="00826B4D">
      <w:pPr>
        <w:pStyle w:val="BodyText"/>
        <w:spacing w:before="5"/>
        <w:rPr>
          <w:sz w:val="24"/>
          <w:szCs w:val="24"/>
          <w:lang w:val="ro-RO"/>
        </w:rPr>
      </w:pPr>
    </w:p>
    <w:p w14:paraId="6BC63D3B" w14:textId="77777777" w:rsidR="00826B4D" w:rsidRPr="00B15160" w:rsidRDefault="00826B4D" w:rsidP="00826B4D">
      <w:pPr>
        <w:pStyle w:val="BodyText"/>
        <w:spacing w:before="5"/>
        <w:rPr>
          <w:b/>
          <w:bCs/>
          <w:sz w:val="24"/>
          <w:szCs w:val="24"/>
          <w:lang w:val="ro-RO"/>
        </w:rPr>
      </w:pPr>
      <w:r w:rsidRPr="00B15160">
        <w:rPr>
          <w:b/>
          <w:bCs/>
          <w:sz w:val="24"/>
          <w:szCs w:val="24"/>
          <w:lang w:val="ro-RO"/>
        </w:rPr>
        <w:t>V. Analiza SWOT</w:t>
      </w:r>
    </w:p>
    <w:p w14:paraId="2F27EFEE" w14:textId="77777777" w:rsidR="00826B4D" w:rsidRPr="00B15160" w:rsidRDefault="00826B4D" w:rsidP="00826B4D">
      <w:pPr>
        <w:pStyle w:val="BodyText"/>
        <w:spacing w:before="5"/>
        <w:rPr>
          <w:sz w:val="24"/>
          <w:szCs w:val="24"/>
          <w:lang w:val="ro-RO"/>
        </w:rPr>
      </w:pPr>
    </w:p>
    <w:p w14:paraId="2A2C3BBA" w14:textId="77777777" w:rsidR="00826B4D" w:rsidRPr="00B15160" w:rsidRDefault="00826B4D" w:rsidP="00826B4D">
      <w:pPr>
        <w:pStyle w:val="BodyText"/>
        <w:spacing w:before="5"/>
        <w:rPr>
          <w:b/>
          <w:bCs/>
          <w:sz w:val="24"/>
          <w:szCs w:val="24"/>
          <w:lang w:val="ro-RO"/>
        </w:rPr>
      </w:pPr>
      <w:r w:rsidRPr="00B15160">
        <w:rPr>
          <w:b/>
          <w:bCs/>
          <w:sz w:val="24"/>
          <w:szCs w:val="24"/>
          <w:lang w:val="ro-RO"/>
        </w:rPr>
        <w:t>VI. Principalele provocări și direcții de dezvoltare</w:t>
      </w:r>
    </w:p>
    <w:p w14:paraId="7DFC263C" w14:textId="77777777" w:rsidR="00826B4D" w:rsidRPr="00B15160" w:rsidRDefault="00826B4D" w:rsidP="00826B4D">
      <w:pPr>
        <w:pStyle w:val="BodyText"/>
        <w:spacing w:before="5"/>
        <w:rPr>
          <w:sz w:val="24"/>
          <w:szCs w:val="24"/>
          <w:lang w:val="ro-RO"/>
        </w:rPr>
      </w:pPr>
    </w:p>
    <w:p w14:paraId="4D53B991" w14:textId="77777777" w:rsidR="00826B4D" w:rsidRPr="00B15160" w:rsidRDefault="00826B4D" w:rsidP="00826B4D">
      <w:pPr>
        <w:pStyle w:val="BodyText"/>
        <w:spacing w:before="5"/>
        <w:rPr>
          <w:b/>
          <w:bCs/>
          <w:sz w:val="24"/>
          <w:szCs w:val="24"/>
          <w:lang w:val="ro-RO"/>
        </w:rPr>
      </w:pPr>
      <w:r w:rsidRPr="00B15160">
        <w:rPr>
          <w:b/>
          <w:bCs/>
          <w:sz w:val="24"/>
          <w:szCs w:val="24"/>
          <w:lang w:val="ro-RO"/>
        </w:rPr>
        <w:t>VII. Opis Anexe</w:t>
      </w:r>
      <w:r w:rsidR="00351ED2" w:rsidRPr="00B15160">
        <w:rPr>
          <w:b/>
          <w:bCs/>
          <w:sz w:val="24"/>
          <w:szCs w:val="24"/>
          <w:lang w:val="ro-RO"/>
        </w:rPr>
        <w:t xml:space="preserve"> / Linkuri</w:t>
      </w:r>
    </w:p>
    <w:p w14:paraId="2002CD90" w14:textId="77777777" w:rsidR="00826B4D" w:rsidRPr="00B15160" w:rsidRDefault="00826B4D">
      <w:pPr>
        <w:rPr>
          <w:sz w:val="24"/>
          <w:szCs w:val="24"/>
          <w:lang w:val="ro-RO"/>
        </w:rPr>
      </w:pPr>
    </w:p>
    <w:p w14:paraId="2694D7A5" w14:textId="33EB6A9A" w:rsidR="00744869" w:rsidRPr="00B15160" w:rsidRDefault="00744869">
      <w:pPr>
        <w:rPr>
          <w:b/>
          <w:sz w:val="20"/>
          <w:lang w:val="ro-RO"/>
        </w:rPr>
      </w:pPr>
    </w:p>
    <w:sectPr w:rsidR="00744869" w:rsidRPr="00B15160" w:rsidSect="00D56CEA">
      <w:headerReference w:type="default" r:id="rId7"/>
      <w:footerReference w:type="default" r:id="rId8"/>
      <w:headerReference w:type="first" r:id="rId9"/>
      <w:pgSz w:w="11907" w:h="16840" w:code="9"/>
      <w:pgMar w:top="851" w:right="851" w:bottom="851" w:left="1418" w:header="737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ACF164" w14:textId="77777777" w:rsidR="00105369" w:rsidRDefault="00105369">
      <w:r>
        <w:separator/>
      </w:r>
    </w:p>
  </w:endnote>
  <w:endnote w:type="continuationSeparator" w:id="0">
    <w:p w14:paraId="2918236C" w14:textId="77777777" w:rsidR="00105369" w:rsidRDefault="00105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D5498" w14:textId="77777777" w:rsidR="00DB4D36" w:rsidRDefault="00DB4D36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5080" behindDoc="1" locked="0" layoutInCell="1" allowOverlap="1" wp14:anchorId="7A9B7EDF" wp14:editId="3A5F2587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61B04E40" w:rsidR="00DB4D36" w:rsidRDefault="00DB4D36">
                          <w:pPr>
                            <w:pStyle w:val="BodyText"/>
                            <w:spacing w:before="15"/>
                            <w:ind w:left="4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1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" filled="f" stroked="f">
              <v:textbox inset="0,0,0,0">
                <w:txbxContent>
                  <w:p w14:paraId="7D02212D" w14:textId="61B04E40" w:rsidR="00DB4D36" w:rsidRDefault="00DB4D36">
                    <w:pPr>
                      <w:pStyle w:val="BodyText"/>
                      <w:spacing w:before="15"/>
                      <w:ind w:left="4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4046A1" w14:textId="77777777" w:rsidR="00105369" w:rsidRDefault="00105369">
      <w:r>
        <w:separator/>
      </w:r>
    </w:p>
  </w:footnote>
  <w:footnote w:type="continuationSeparator" w:id="0">
    <w:p w14:paraId="609292A5" w14:textId="77777777" w:rsidR="00105369" w:rsidRDefault="001053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878D4" w14:textId="302AD639" w:rsidR="00DB4D36" w:rsidRPr="00073425" w:rsidRDefault="00DB4D36" w:rsidP="00073425">
    <w:pPr>
      <w:pStyle w:val="Header"/>
      <w:pBdr>
        <w:bottom w:val="double" w:sz="4" w:space="1" w:color="auto"/>
      </w:pBdr>
      <w:spacing w:after="120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503146104" behindDoc="0" locked="0" layoutInCell="1" allowOverlap="1" wp14:anchorId="44BCD48A" wp14:editId="63897E5E">
              <wp:simplePos x="0" y="0"/>
              <wp:positionH relativeFrom="column">
                <wp:posOffset>5243195</wp:posOffset>
              </wp:positionH>
              <wp:positionV relativeFrom="paragraph">
                <wp:posOffset>-220345</wp:posOffset>
              </wp:positionV>
              <wp:extent cx="919480" cy="330245"/>
              <wp:effectExtent l="0" t="0" r="0" b="0"/>
              <wp:wrapNone/>
              <wp:docPr id="82213185" name="Grupar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19480" cy="330245"/>
                        <a:chOff x="1070" y="318"/>
                        <a:chExt cx="1448" cy="584"/>
                      </a:xfrm>
                    </wpg:grpSpPr>
                    <wps:wsp>
                      <wps:cNvPr id="412406160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10" y="408"/>
                          <a:ext cx="908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0EE99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Universitatea</w:t>
                            </w:r>
                          </w:p>
                          <w:p w14:paraId="442E091F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Ș</w:t>
                            </w: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tefan cel Mare</w:t>
                            </w:r>
                          </w:p>
                          <w:p w14:paraId="3520C42D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132901282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318"/>
                          <a:ext cx="506" cy="5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BCD48A" id="Grupare 29" o:spid="_x0000_s1026" style="position:absolute;margin-left:412.85pt;margin-top:-17.35pt;width:72.4pt;height:26pt;z-index:50314610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610;top:408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" stroked="f">
                <v:textbox inset="0,0,0,0">
                  <w:txbxContent>
                    <w:p w14:paraId="04E0EE99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Universitatea</w:t>
                      </w:r>
                    </w:p>
                    <w:p w14:paraId="442E091F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Ș</w:t>
                      </w: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tefan cel Mare</w:t>
                      </w:r>
                    </w:p>
                    <w:p w14:paraId="3520C42D" w14:textId="77777777" w:rsidR="00DB4D36" w:rsidRPr="00073425" w:rsidRDefault="00DB4D36" w:rsidP="00073425">
                      <w:pPr>
                        <w:rPr>
                          <w:color w:val="3366FF"/>
                          <w:sz w:val="10"/>
                          <w:szCs w:val="10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">
                <v:imagedata r:id="rId2" o:title="" cropbottom="2337f" cropleft="10815f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2D537" w14:textId="19DB05CA" w:rsidR="00D56CEA" w:rsidRDefault="00D56CEA" w:rsidP="00D56CEA">
    <w:pPr>
      <w:pStyle w:val="Header"/>
      <w:tabs>
        <w:tab w:val="clear" w:pos="4320"/>
        <w:tab w:val="clear" w:pos="8640"/>
        <w:tab w:val="left" w:pos="5475"/>
      </w:tabs>
    </w:pPr>
    <w:r>
      <w:tab/>
    </w:r>
    <w:r w:rsidRPr="00D56CEA">
      <w:object w:dxaOrig="9638" w:dyaOrig="12963" w14:anchorId="2ED76F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82.25pt;height:9in">
          <v:imagedata r:id="rId1" o:title=""/>
        </v:shape>
        <o:OLEObject Type="Embed" ProgID="Word.Document.12" ShapeID="_x0000_i1025" DrawAspect="Content" ObjectID="_1820224851" r:id="rId2">
          <o:FieldCodes>\s</o:FieldCodes>
        </o:OLEObject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4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5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6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8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9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0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2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3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4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5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6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7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4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0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1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2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12"/>
  </w:num>
  <w:num w:numId="4">
    <w:abstractNumId w:val="51"/>
  </w:num>
  <w:num w:numId="5">
    <w:abstractNumId w:val="37"/>
  </w:num>
  <w:num w:numId="6">
    <w:abstractNumId w:val="34"/>
  </w:num>
  <w:num w:numId="7">
    <w:abstractNumId w:val="46"/>
  </w:num>
  <w:num w:numId="8">
    <w:abstractNumId w:val="6"/>
  </w:num>
  <w:num w:numId="9">
    <w:abstractNumId w:val="10"/>
  </w:num>
  <w:num w:numId="10">
    <w:abstractNumId w:val="17"/>
  </w:num>
  <w:num w:numId="11">
    <w:abstractNumId w:val="45"/>
  </w:num>
  <w:num w:numId="12">
    <w:abstractNumId w:val="15"/>
  </w:num>
  <w:num w:numId="13">
    <w:abstractNumId w:val="11"/>
  </w:num>
  <w:num w:numId="14">
    <w:abstractNumId w:val="14"/>
  </w:num>
  <w:num w:numId="15">
    <w:abstractNumId w:val="0"/>
  </w:num>
  <w:num w:numId="16">
    <w:abstractNumId w:val="40"/>
  </w:num>
  <w:num w:numId="17">
    <w:abstractNumId w:val="1"/>
  </w:num>
  <w:num w:numId="18">
    <w:abstractNumId w:val="18"/>
  </w:num>
  <w:num w:numId="19">
    <w:abstractNumId w:val="25"/>
  </w:num>
  <w:num w:numId="20">
    <w:abstractNumId w:val="35"/>
  </w:num>
  <w:num w:numId="21">
    <w:abstractNumId w:val="41"/>
  </w:num>
  <w:num w:numId="22">
    <w:abstractNumId w:val="16"/>
  </w:num>
  <w:num w:numId="23">
    <w:abstractNumId w:val="30"/>
  </w:num>
  <w:num w:numId="24">
    <w:abstractNumId w:val="32"/>
  </w:num>
  <w:num w:numId="25">
    <w:abstractNumId w:val="9"/>
  </w:num>
  <w:num w:numId="26">
    <w:abstractNumId w:val="3"/>
  </w:num>
  <w:num w:numId="27">
    <w:abstractNumId w:val="33"/>
  </w:num>
  <w:num w:numId="28">
    <w:abstractNumId w:val="23"/>
  </w:num>
  <w:num w:numId="29">
    <w:abstractNumId w:val="38"/>
  </w:num>
  <w:num w:numId="30">
    <w:abstractNumId w:val="5"/>
  </w:num>
  <w:num w:numId="31">
    <w:abstractNumId w:val="28"/>
  </w:num>
  <w:num w:numId="32">
    <w:abstractNumId w:val="29"/>
  </w:num>
  <w:num w:numId="33">
    <w:abstractNumId w:val="42"/>
  </w:num>
  <w:num w:numId="34">
    <w:abstractNumId w:val="48"/>
  </w:num>
  <w:num w:numId="35">
    <w:abstractNumId w:val="2"/>
  </w:num>
  <w:num w:numId="36">
    <w:abstractNumId w:val="50"/>
  </w:num>
  <w:num w:numId="37">
    <w:abstractNumId w:val="43"/>
  </w:num>
  <w:num w:numId="38">
    <w:abstractNumId w:val="20"/>
  </w:num>
  <w:num w:numId="39">
    <w:abstractNumId w:val="36"/>
  </w:num>
  <w:num w:numId="40">
    <w:abstractNumId w:val="39"/>
  </w:num>
  <w:num w:numId="41">
    <w:abstractNumId w:val="49"/>
  </w:num>
  <w:num w:numId="42">
    <w:abstractNumId w:val="21"/>
  </w:num>
  <w:num w:numId="43">
    <w:abstractNumId w:val="31"/>
  </w:num>
  <w:num w:numId="44">
    <w:abstractNumId w:val="47"/>
  </w:num>
  <w:num w:numId="45">
    <w:abstractNumId w:val="19"/>
  </w:num>
  <w:num w:numId="46">
    <w:abstractNumId w:val="24"/>
  </w:num>
  <w:num w:numId="47">
    <w:abstractNumId w:val="26"/>
  </w:num>
  <w:num w:numId="48">
    <w:abstractNumId w:val="27"/>
  </w:num>
  <w:num w:numId="49">
    <w:abstractNumId w:val="8"/>
  </w:num>
  <w:num w:numId="50">
    <w:abstractNumId w:val="52"/>
  </w:num>
  <w:num w:numId="51">
    <w:abstractNumId w:val="13"/>
  </w:num>
  <w:num w:numId="52">
    <w:abstractNumId w:val="22"/>
  </w:num>
  <w:num w:numId="53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1DB5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05369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1486"/>
    <w:rsid w:val="002C2B34"/>
    <w:rsid w:val="002C62A9"/>
    <w:rsid w:val="002C62DD"/>
    <w:rsid w:val="002D194A"/>
    <w:rsid w:val="002E0407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53C0D"/>
    <w:rsid w:val="00361643"/>
    <w:rsid w:val="003715FB"/>
    <w:rsid w:val="003942E3"/>
    <w:rsid w:val="003A525B"/>
    <w:rsid w:val="003A676C"/>
    <w:rsid w:val="003C3A31"/>
    <w:rsid w:val="003C726C"/>
    <w:rsid w:val="003C751A"/>
    <w:rsid w:val="003E0852"/>
    <w:rsid w:val="003E11CB"/>
    <w:rsid w:val="003E4808"/>
    <w:rsid w:val="003F6EE0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681C"/>
    <w:rsid w:val="004B7DA1"/>
    <w:rsid w:val="004D0F3D"/>
    <w:rsid w:val="004E28E8"/>
    <w:rsid w:val="004F1C38"/>
    <w:rsid w:val="00511B53"/>
    <w:rsid w:val="00516847"/>
    <w:rsid w:val="005173CE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83944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F4CA3"/>
    <w:rsid w:val="005F737F"/>
    <w:rsid w:val="005F7B77"/>
    <w:rsid w:val="006073F8"/>
    <w:rsid w:val="0060752E"/>
    <w:rsid w:val="00607B0D"/>
    <w:rsid w:val="00615E38"/>
    <w:rsid w:val="00621AAA"/>
    <w:rsid w:val="006379FC"/>
    <w:rsid w:val="00650950"/>
    <w:rsid w:val="00652248"/>
    <w:rsid w:val="00652D40"/>
    <w:rsid w:val="00656F3E"/>
    <w:rsid w:val="00666EF4"/>
    <w:rsid w:val="006742B8"/>
    <w:rsid w:val="00674EF6"/>
    <w:rsid w:val="006767E6"/>
    <w:rsid w:val="00676B9C"/>
    <w:rsid w:val="00682CB1"/>
    <w:rsid w:val="006851F3"/>
    <w:rsid w:val="00685555"/>
    <w:rsid w:val="00686803"/>
    <w:rsid w:val="0069308E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3519C"/>
    <w:rsid w:val="00735AFA"/>
    <w:rsid w:val="007406F9"/>
    <w:rsid w:val="00742A47"/>
    <w:rsid w:val="00743DFD"/>
    <w:rsid w:val="00744869"/>
    <w:rsid w:val="007468A2"/>
    <w:rsid w:val="00746973"/>
    <w:rsid w:val="00747CF5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375D"/>
    <w:rsid w:val="007A5137"/>
    <w:rsid w:val="007B155F"/>
    <w:rsid w:val="007B2519"/>
    <w:rsid w:val="007B622C"/>
    <w:rsid w:val="007E020C"/>
    <w:rsid w:val="007E5807"/>
    <w:rsid w:val="007F0301"/>
    <w:rsid w:val="00804AFB"/>
    <w:rsid w:val="00812758"/>
    <w:rsid w:val="0081281F"/>
    <w:rsid w:val="00826B4D"/>
    <w:rsid w:val="008301BE"/>
    <w:rsid w:val="0083503B"/>
    <w:rsid w:val="0083639A"/>
    <w:rsid w:val="008375AC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8160D"/>
    <w:rsid w:val="00894573"/>
    <w:rsid w:val="008952B4"/>
    <w:rsid w:val="008A2137"/>
    <w:rsid w:val="008B7C3F"/>
    <w:rsid w:val="008C3E1D"/>
    <w:rsid w:val="008C5713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1DB4"/>
    <w:rsid w:val="00A5222F"/>
    <w:rsid w:val="00A62729"/>
    <w:rsid w:val="00A66220"/>
    <w:rsid w:val="00A70CF8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A50BB"/>
    <w:rsid w:val="00AB088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15160"/>
    <w:rsid w:val="00B1753C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244B"/>
    <w:rsid w:val="00B749DA"/>
    <w:rsid w:val="00B7735B"/>
    <w:rsid w:val="00B900CA"/>
    <w:rsid w:val="00BB347E"/>
    <w:rsid w:val="00BD07DA"/>
    <w:rsid w:val="00BD0F22"/>
    <w:rsid w:val="00BD32EE"/>
    <w:rsid w:val="00C00D38"/>
    <w:rsid w:val="00C02E9F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736C7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08ED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56B"/>
    <w:rsid w:val="00D12AC5"/>
    <w:rsid w:val="00D219A8"/>
    <w:rsid w:val="00D26077"/>
    <w:rsid w:val="00D265D1"/>
    <w:rsid w:val="00D26E09"/>
    <w:rsid w:val="00D30B16"/>
    <w:rsid w:val="00D51ADD"/>
    <w:rsid w:val="00D55D48"/>
    <w:rsid w:val="00D56CEA"/>
    <w:rsid w:val="00D665FA"/>
    <w:rsid w:val="00D77182"/>
    <w:rsid w:val="00D80DC8"/>
    <w:rsid w:val="00D934A7"/>
    <w:rsid w:val="00D94045"/>
    <w:rsid w:val="00DB0FF3"/>
    <w:rsid w:val="00DB4D36"/>
    <w:rsid w:val="00DB559A"/>
    <w:rsid w:val="00DC011A"/>
    <w:rsid w:val="00DD5C94"/>
    <w:rsid w:val="00DE76CA"/>
    <w:rsid w:val="00DF3A51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960AB"/>
    <w:rsid w:val="00EA17C8"/>
    <w:rsid w:val="00EA2CA3"/>
    <w:rsid w:val="00EA3C9F"/>
    <w:rsid w:val="00EA6CD5"/>
    <w:rsid w:val="00EC1EF1"/>
    <w:rsid w:val="00ED10C7"/>
    <w:rsid w:val="00ED59BE"/>
    <w:rsid w:val="00ED5B78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40466"/>
    <w:rsid w:val="00F526CC"/>
    <w:rsid w:val="00F61BF7"/>
    <w:rsid w:val="00F704C8"/>
    <w:rsid w:val="00F76A9A"/>
    <w:rsid w:val="00F77118"/>
    <w:rsid w:val="00F945D9"/>
    <w:rsid w:val="00F949FB"/>
    <w:rsid w:val="00F956D7"/>
    <w:rsid w:val="00FB4F98"/>
    <w:rsid w:val="00FB65D4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Word_Document.docx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</Pages>
  <Words>216</Words>
  <Characters>1408</Characters>
  <Application>Microsoft Office Word</Application>
  <DocSecurity>0</DocSecurity>
  <Lines>50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USMSV</cp:lastModifiedBy>
  <cp:revision>40</cp:revision>
  <cp:lastPrinted>2025-09-24T09:35:00Z</cp:lastPrinted>
  <dcterms:created xsi:type="dcterms:W3CDTF">2025-07-19T17:54:00Z</dcterms:created>
  <dcterms:modified xsi:type="dcterms:W3CDTF">2025-09-24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